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94CEA53" w:rsidR="0082699E" w:rsidRDefault="00000000" w:rsidP="00E40B72">
      <w:pPr>
        <w:pStyle w:val="Title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000000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="00DE40EA" w:rsidRPr="002B7D54">
              <w:rPr>
                <w:rStyle w:val="Hyperlink"/>
                <w:noProof/>
              </w:rPr>
              <w:t>&lt;Heading Unnumbered 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1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000000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="00DE40EA" w:rsidRPr="002B7D54">
              <w:rPr>
                <w:rStyle w:val="Hyperlink"/>
                <w:noProof/>
              </w:rPr>
              <w:t>&lt;Heading Unnumbered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2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="00DE40EA" w:rsidRPr="002B7D54">
              <w:rPr>
                <w:rStyle w:val="Hyperlink"/>
                <w:noProof/>
              </w:rPr>
              <w:t>1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1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3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000000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="00DE40EA" w:rsidRPr="002B7D54">
              <w:rPr>
                <w:rStyle w:val="Hyperlink"/>
                <w:noProof/>
              </w:rPr>
              <w:t>1.1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4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="00DE40EA" w:rsidRPr="002B7D54">
              <w:rPr>
                <w:rStyle w:val="Hyperlink"/>
                <w:noProof/>
              </w:rPr>
              <w:t>1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5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000000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="00DE40EA" w:rsidRPr="002B7D54">
              <w:rPr>
                <w:rStyle w:val="Hyperlink"/>
                <w:noProof/>
              </w:rPr>
              <w:t>Appendix A.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Title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6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000000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="00DE40EA" w:rsidRPr="002B7D54">
              <w:rPr>
                <w:rStyle w:val="Hyperlink"/>
                <w:noProof/>
              </w:rPr>
              <w:t>A.1.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Subsection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7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="00DE40EA" w:rsidRPr="002B7D54">
              <w:rPr>
                <w:rStyle w:val="Hyperlink"/>
                <w:noProof/>
              </w:rPr>
              <w:t>A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Heading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8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BodyText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BodyText"/>
      </w:pPr>
      <w:r>
        <w:br w:type="page"/>
      </w:r>
    </w:p>
    <w:p w14:paraId="1AB22106" w14:textId="7D2BA5C5" w:rsidR="0082699E" w:rsidRDefault="00C17E2B" w:rsidP="00082EB2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4B3E71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BodyText"/>
      </w:pPr>
    </w:p>
    <w:p w14:paraId="75B6A693" w14:textId="77777777" w:rsidR="0082699E" w:rsidRDefault="00CA1184" w:rsidP="00082EB2">
      <w:pPr>
        <w:pStyle w:val="BodyText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BodyText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BodyText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BodyText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BodyText"/>
      </w:pPr>
      <w:r>
        <w:br w:type="page"/>
      </w:r>
    </w:p>
    <w:p w14:paraId="2B5E6576" w14:textId="77777777" w:rsidR="0082699E" w:rsidRDefault="00000000" w:rsidP="00082EB2">
      <w:pPr>
        <w:pStyle w:val="BodyText"/>
      </w:pPr>
      <w:hyperlink r:id="rId8">
        <w:r w:rsidR="00CA1184">
          <w:rPr>
            <w:rStyle w:val="Hyperlink"/>
          </w:rPr>
          <w:t>Link</w:t>
        </w:r>
      </w:hyperlink>
    </w:p>
    <w:p w14:paraId="5F672660" w14:textId="77777777" w:rsidR="0082699E" w:rsidRDefault="00CA1184" w:rsidP="00082EB2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4B3E71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3093C994" w14:textId="77777777" w:rsidR="00EE7128" w:rsidRDefault="00EE7128" w:rsidP="004B3E71">
      <w:pPr>
        <w:pStyle w:val="BodyText"/>
        <w:sectPr w:rsidR="00EE7128" w:rsidSect="009947A2">
          <w:headerReference w:type="even" r:id="rId10"/>
          <w:headerReference w:type="default" r:id="rId11"/>
          <w:footerReference w:type="even" r:id="rId12"/>
          <w:footerReference w:type="default" r:id="rId13"/>
          <w:footerReference w:type="first" r:id="rId14"/>
          <w:pgSz w:w="10318" w:h="14570" w:code="13"/>
          <w:pgMar w:top="720" w:right="817" w:bottom="720" w:left="720" w:header="283" w:footer="283" w:gutter="0"/>
          <w:pgNumType w:start="0"/>
          <w:cols w:space="425"/>
          <w:titlePg/>
          <w:docGrid w:linePitch="300" w:charSpace="-4333"/>
        </w:sectPr>
      </w:pPr>
    </w:p>
    <w:p w14:paraId="4AAD0D08" w14:textId="088D6C7C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34877829" w14:textId="41D06B04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73A645C7" w14:textId="77777777" w:rsidR="004B3E71" w:rsidRPr="004B3E71" w:rsidRDefault="004B3E71" w:rsidP="004B3E71">
      <w:pPr>
        <w:pStyle w:val="BodyText"/>
      </w:pPr>
    </w:p>
    <w:sectPr w:rsidR="004B3E71" w:rsidRPr="004B3E71" w:rsidSect="00EE7128">
      <w:type w:val="evenPage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F8BEDB" w14:textId="77777777" w:rsidR="00076210" w:rsidRDefault="00076210">
      <w:r>
        <w:separator/>
      </w:r>
    </w:p>
  </w:endnote>
  <w:endnote w:type="continuationSeparator" w:id="0">
    <w:p w14:paraId="19D60EA4" w14:textId="77777777" w:rsidR="00076210" w:rsidRDefault="00076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3E808B14" w:rsidR="00B62631" w:rsidRPr="00A20EF3" w:rsidRDefault="00D85B18" w:rsidP="00D85B18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if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section </w:instrText>
    </w:r>
    <w:r w:rsidRPr="00D85B18">
      <w:rPr>
        <w:color w:val="17365D" w:themeColor="text2" w:themeShade="BF"/>
      </w:rPr>
      <w:fldChar w:fldCharType="separate"/>
    </w:r>
    <w:r w:rsidR="00EE7128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>="</w:instrText>
    </w:r>
    <w:r w:rsidR="00AA02DC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instrText xml:space="preserve">"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page </w:instrText>
    </w:r>
    <w:r w:rsidRPr="00D85B18">
      <w:rPr>
        <w:color w:val="17365D" w:themeColor="text2" w:themeShade="BF"/>
      </w:rPr>
      <w:fldChar w:fldCharType="separate"/>
    </w:r>
    <w:r w:rsidR="00EE7128">
      <w:rPr>
        <w:noProof/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 xml:space="preserve"> ""</w:instrText>
    </w:r>
    <w:r w:rsidR="00EE7128">
      <w:rPr>
        <w:color w:val="17365D" w:themeColor="text2" w:themeShade="BF"/>
      </w:rPr>
      <w:fldChar w:fldCharType="separate"/>
    </w:r>
    <w:r w:rsidR="00EE7128">
      <w:rPr>
        <w:noProof/>
        <w:color w:val="17365D" w:themeColor="text2" w:themeShade="BF"/>
      </w:rPr>
      <w:t>2</w:t>
    </w:r>
    <w:r w:rsidRPr="00D85B18"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39B04E91" w:rsidR="00B62631" w:rsidRPr="001D6A11" w:rsidRDefault="00D85B18" w:rsidP="00D85B18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if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section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EE7128">
      <w:rPr>
        <w:rFonts w:cs="Times New Roman (本文のフォント - コンプレ"/>
        <w:color w:val="0F243E" w:themeColor="text2" w:themeShade="80"/>
      </w:rPr>
      <w:instrText>2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>="</w:instrText>
    </w:r>
    <w:r w:rsidR="00AA02DC">
      <w:rPr>
        <w:rFonts w:cs="Times New Roman (本文のフォント - コンプレ"/>
        <w:color w:val="0F243E" w:themeColor="text2" w:themeShade="80"/>
      </w:rPr>
      <w:instrText>2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"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instrText>page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EE7128">
      <w:rPr>
        <w:rFonts w:cs="Times New Roman (本文のフォント - コンプレ"/>
        <w:noProof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 xml:space="preserve"> ""</w:instrText>
    </w:r>
    <w:r w:rsidR="00EE7128">
      <w:rPr>
        <w:rFonts w:cs="Times New Roman (本文のフォント - コンプレ"/>
        <w:color w:val="0F243E" w:themeColor="text2" w:themeShade="80"/>
      </w:rPr>
      <w:fldChar w:fldCharType="separate"/>
    </w:r>
    <w:r w:rsidR="00EE7128">
      <w:rPr>
        <w:rFonts w:cs="Times New Roman (本文のフォント - コンプレ"/>
        <w:noProof/>
        <w:color w:val="0F243E" w:themeColor="text2" w:themeShade="80"/>
      </w:rPr>
      <w:t>1</w: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473C70B7" w14:textId="77777777" w:rsidTr="00D85B18">
      <w:tc>
        <w:tcPr>
          <w:tcW w:w="5000" w:type="pct"/>
          <w:vAlign w:val="center"/>
        </w:tcPr>
        <w:p w14:paraId="3A1EB617" w14:textId="3D206CCB" w:rsidR="00BD28C6" w:rsidRDefault="00D85B18" w:rsidP="009947A2">
          <w:pPr>
            <w:pStyle w:val="Footer"/>
          </w:pPr>
          <w:r w:rsidRPr="00D85B18">
            <w:fldChar w:fldCharType="begin"/>
          </w:r>
          <w:r w:rsidRPr="00D85B18">
            <w:instrText xml:space="preserve">if </w:instrText>
          </w:r>
          <w:r w:rsidRPr="00D85B18">
            <w:fldChar w:fldCharType="begin"/>
          </w:r>
          <w:r w:rsidRPr="00D85B18">
            <w:instrText xml:space="preserve"> section </w:instrText>
          </w:r>
          <w:r w:rsidRPr="00D85B18">
            <w:fldChar w:fldCharType="separate"/>
          </w:r>
          <w:r w:rsidR="00EE7128">
            <w:instrText>1</w:instrText>
          </w:r>
          <w:r w:rsidRPr="00D85B18">
            <w:fldChar w:fldCharType="end"/>
          </w:r>
          <w:r w:rsidRPr="00D85B18">
            <w:instrText xml:space="preserve">="1" </w:instrText>
          </w:r>
          <w:r w:rsidRPr="00D85B18">
            <w:fldChar w:fldCharType="begin"/>
          </w:r>
          <w:r w:rsidRPr="00D85B18">
            <w:instrText xml:space="preserve"> DOCPROPERTY "</w:instrText>
          </w:r>
          <w:r>
            <w:instrText>year</w:instrText>
          </w:r>
          <w:r w:rsidRPr="00D85B18">
            <w:instrText xml:space="preserve">" \* MERGEFORMAT </w:instrText>
          </w:r>
          <w:r w:rsidRPr="00D85B18">
            <w:fldChar w:fldCharType="separate"/>
          </w:r>
          <w:r w:rsidR="006A5DDB" w:rsidRPr="006A5DDB">
            <w:rPr>
              <w:b/>
              <w:bCs/>
            </w:rPr>
            <w:instrText>出版年</w:instrText>
          </w:r>
          <w:r w:rsidRPr="00D85B18">
            <w:fldChar w:fldCharType="end"/>
          </w:r>
          <w:r w:rsidRPr="00D85B18">
            <w:instrText xml:space="preserve"> ""</w:instrText>
          </w:r>
          <w:r w:rsidR="00EE7128">
            <w:fldChar w:fldCharType="separate"/>
          </w:r>
          <w:r w:rsidR="00EE7128" w:rsidRPr="006A5DDB">
            <w:rPr>
              <w:b/>
              <w:bCs/>
              <w:noProof/>
            </w:rPr>
            <w:t>出版年</w:t>
          </w:r>
          <w:r w:rsidRPr="00D85B18">
            <w:fldChar w:fldCharType="end"/>
          </w:r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2D9299" w14:textId="77777777" w:rsidR="00076210" w:rsidRDefault="00076210">
      <w:r>
        <w:separator/>
      </w:r>
    </w:p>
  </w:footnote>
  <w:footnote w:type="continuationSeparator" w:id="0">
    <w:p w14:paraId="0601505E" w14:textId="77777777" w:rsidR="00076210" w:rsidRDefault="000762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691D4108" w:rsidR="009A5E5B" w:rsidRPr="00EE7128" w:rsidRDefault="00EE7128" w:rsidP="00EE7128">
    <w:pPr>
      <w:pStyle w:val="Header"/>
      <w:rPr>
        <w:rFonts w:asciiTheme="majorHAnsi" w:eastAsiaTheme="majorEastAsia" w:hAnsiTheme="majorHAnsi" w:cstheme="majorBidi"/>
      </w:rPr>
    </w:pP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if 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section </w:instrText>
    </w:r>
    <w:r w:rsidRPr="00EE7128"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</w:rPr>
      <w:instrText>2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>="2"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Pr="00EE7128">
      <w:rPr>
        <w:rFonts w:asciiTheme="majorHAnsi" w:eastAsiaTheme="majorEastAsia" w:hAnsiTheme="majorHAnsi" w:cstheme="majorBidi"/>
      </w:rPr>
      <w:instrText>本のタイトル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 xml:space="preserve"> ""</w:instrText>
    </w:r>
    <w:r>
      <w:rPr>
        <w:rFonts w:asciiTheme="majorHAnsi" w:eastAsiaTheme="majorEastAsia" w:hAnsiTheme="majorHAnsi" w:cstheme="majorBidi"/>
      </w:rPr>
      <w:fldChar w:fldCharType="separate"/>
    </w:r>
    <w:r w:rsidRPr="00EE7128">
      <w:rPr>
        <w:rFonts w:asciiTheme="majorHAnsi" w:eastAsiaTheme="majorEastAsia" w:hAnsiTheme="majorHAnsi" w:cstheme="majorBidi"/>
        <w:noProof/>
      </w:rPr>
      <w:t>本のタイトル</w:t>
    </w:r>
    <w:r w:rsidRPr="00EE7128"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685E5C35" w:rsidR="00B62631" w:rsidRPr="00C70434" w:rsidRDefault="00D85B18" w:rsidP="009947A2">
    <w:pPr>
      <w:pStyle w:val="Header"/>
      <w:jc w:val="right"/>
    </w:pP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if </w:instrText>
    </w: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 section </w:instrText>
    </w:r>
    <w:r w:rsidRPr="00D85B18">
      <w:rPr>
        <w:rFonts w:asciiTheme="majorHAnsi" w:eastAsiaTheme="majorEastAsia" w:hAnsiTheme="majorHAnsi" w:cstheme="majorBidi"/>
      </w:rPr>
      <w:fldChar w:fldCharType="separate"/>
    </w:r>
    <w:r w:rsidR="00EE7128">
      <w:rPr>
        <w:rFonts w:asciiTheme="majorHAnsi" w:eastAsiaTheme="majorEastAsia" w:hAnsiTheme="majorHAnsi" w:cstheme="majorBidi"/>
      </w:rPr>
      <w:instrText>2</w:instrText>
    </w:r>
    <w:r w:rsidRPr="00D85B1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>="</w:instrText>
    </w:r>
    <w:r w:rsidR="00B82B1C">
      <w:rPr>
        <w:rFonts w:asciiTheme="majorHAnsi" w:eastAsiaTheme="majorEastAsia" w:hAnsiTheme="majorHAnsi" w:cstheme="majorBidi"/>
      </w:rPr>
      <w:instrText>2</w:instrText>
    </w:r>
    <w:r w:rsidRPr="00D85B18">
      <w:rPr>
        <w:rFonts w:asciiTheme="majorHAnsi" w:eastAsiaTheme="majorEastAsia" w:hAnsiTheme="majorHAnsi" w:cstheme="majorBidi"/>
      </w:rPr>
      <w:instrText>"</w:instrText>
    </w:r>
    <w:r w:rsidR="00EE7128">
      <w:rPr>
        <w:rFonts w:asciiTheme="majorHAnsi" w:eastAsiaTheme="majorEastAsia" w:hAnsiTheme="majorHAnsi" w:cstheme="majorBidi"/>
      </w:rPr>
      <w:fldChar w:fldCharType="begin"/>
    </w:r>
    <w:r w:rsid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="00EE7128">
      <w:rPr>
        <w:rFonts w:asciiTheme="majorHAnsi" w:eastAsiaTheme="majorEastAsia" w:hAnsiTheme="majorHAnsi" w:cstheme="majorBidi"/>
      </w:rPr>
      <w:fldChar w:fldCharType="separate"/>
    </w:r>
    <w:r w:rsidR="00EE7128">
      <w:rPr>
        <w:rFonts w:asciiTheme="majorHAnsi" w:eastAsiaTheme="majorEastAsia" w:hAnsiTheme="majorHAnsi" w:cstheme="majorBidi"/>
      </w:rPr>
      <w:instrText>本のタイトル</w:instrText>
    </w:r>
    <w:r w:rsidR="00EE712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 xml:space="preserve"> ""</w:instrText>
    </w:r>
    <w:r w:rsidR="00EE7128">
      <w:rPr>
        <w:rFonts w:asciiTheme="majorHAnsi" w:eastAsiaTheme="majorEastAsia" w:hAnsiTheme="majorHAnsi" w:cstheme="majorBidi"/>
      </w:rPr>
      <w:fldChar w:fldCharType="separate"/>
    </w:r>
    <w:r w:rsidR="00EE7128">
      <w:rPr>
        <w:rFonts w:asciiTheme="majorHAnsi" w:eastAsiaTheme="majorEastAsia" w:hAnsiTheme="majorHAnsi" w:cstheme="majorBidi"/>
        <w:noProof/>
      </w:rPr>
      <w:t>本のタイトル</w:t>
    </w:r>
    <w:r w:rsidRPr="00D85B18">
      <w:rPr>
        <w:rFonts w:asciiTheme="majorHAnsi" w:eastAsiaTheme="majorEastAsia" w:hAnsiTheme="majorHAnsi" w:cstheme="majorBidi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30"/>
  <w:embedSystemFonts/>
  <w:bordersDoNotSurroundHeader/>
  <w:bordersDoNotSurroundFooter/>
  <w:proofState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76210"/>
    <w:rsid w:val="00082EB2"/>
    <w:rsid w:val="001020B1"/>
    <w:rsid w:val="00134322"/>
    <w:rsid w:val="00180A8D"/>
    <w:rsid w:val="001A227C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876B0"/>
    <w:rsid w:val="003C5B27"/>
    <w:rsid w:val="00430706"/>
    <w:rsid w:val="00451110"/>
    <w:rsid w:val="00464F1E"/>
    <w:rsid w:val="00476AAC"/>
    <w:rsid w:val="004B3E71"/>
    <w:rsid w:val="004C2DF4"/>
    <w:rsid w:val="004C3723"/>
    <w:rsid w:val="004E0666"/>
    <w:rsid w:val="004E29B3"/>
    <w:rsid w:val="00507E56"/>
    <w:rsid w:val="00513790"/>
    <w:rsid w:val="00541CC8"/>
    <w:rsid w:val="00545F0C"/>
    <w:rsid w:val="005640ED"/>
    <w:rsid w:val="0057638D"/>
    <w:rsid w:val="00587715"/>
    <w:rsid w:val="00590D07"/>
    <w:rsid w:val="005A4DB5"/>
    <w:rsid w:val="005B012C"/>
    <w:rsid w:val="005E0ECC"/>
    <w:rsid w:val="00635504"/>
    <w:rsid w:val="00640615"/>
    <w:rsid w:val="00677B84"/>
    <w:rsid w:val="006856B5"/>
    <w:rsid w:val="006A5DDB"/>
    <w:rsid w:val="006C745B"/>
    <w:rsid w:val="006C7F8C"/>
    <w:rsid w:val="007021C5"/>
    <w:rsid w:val="00720A34"/>
    <w:rsid w:val="007304B2"/>
    <w:rsid w:val="007359B7"/>
    <w:rsid w:val="00763BD1"/>
    <w:rsid w:val="00784D58"/>
    <w:rsid w:val="007908FF"/>
    <w:rsid w:val="007C7726"/>
    <w:rsid w:val="007F0260"/>
    <w:rsid w:val="007F64DA"/>
    <w:rsid w:val="00805CC4"/>
    <w:rsid w:val="00820CFA"/>
    <w:rsid w:val="0082699E"/>
    <w:rsid w:val="00872BEE"/>
    <w:rsid w:val="008A3C96"/>
    <w:rsid w:val="008A6E2C"/>
    <w:rsid w:val="008D55B9"/>
    <w:rsid w:val="008D6863"/>
    <w:rsid w:val="009046AE"/>
    <w:rsid w:val="00905AF0"/>
    <w:rsid w:val="00911BD6"/>
    <w:rsid w:val="0091480D"/>
    <w:rsid w:val="00925602"/>
    <w:rsid w:val="00936D70"/>
    <w:rsid w:val="009418A7"/>
    <w:rsid w:val="009524A5"/>
    <w:rsid w:val="00954B78"/>
    <w:rsid w:val="009557C2"/>
    <w:rsid w:val="009947A2"/>
    <w:rsid w:val="009951D3"/>
    <w:rsid w:val="009A5E5B"/>
    <w:rsid w:val="009C51C3"/>
    <w:rsid w:val="00A17ED9"/>
    <w:rsid w:val="00A20EF3"/>
    <w:rsid w:val="00A43DF1"/>
    <w:rsid w:val="00A667C6"/>
    <w:rsid w:val="00A904BD"/>
    <w:rsid w:val="00A9252F"/>
    <w:rsid w:val="00A937EA"/>
    <w:rsid w:val="00AA02DC"/>
    <w:rsid w:val="00AB5839"/>
    <w:rsid w:val="00AB7485"/>
    <w:rsid w:val="00AD5220"/>
    <w:rsid w:val="00AF6560"/>
    <w:rsid w:val="00B62631"/>
    <w:rsid w:val="00B72E5B"/>
    <w:rsid w:val="00B72E91"/>
    <w:rsid w:val="00B82B1C"/>
    <w:rsid w:val="00B86B75"/>
    <w:rsid w:val="00B86F2A"/>
    <w:rsid w:val="00B961A5"/>
    <w:rsid w:val="00BB3868"/>
    <w:rsid w:val="00BC20D6"/>
    <w:rsid w:val="00BC48D5"/>
    <w:rsid w:val="00BD28C6"/>
    <w:rsid w:val="00C17E2B"/>
    <w:rsid w:val="00C31630"/>
    <w:rsid w:val="00C36279"/>
    <w:rsid w:val="00C70164"/>
    <w:rsid w:val="00C8384C"/>
    <w:rsid w:val="00CA1184"/>
    <w:rsid w:val="00CC1860"/>
    <w:rsid w:val="00CF0131"/>
    <w:rsid w:val="00D054CF"/>
    <w:rsid w:val="00D05C66"/>
    <w:rsid w:val="00D13EC1"/>
    <w:rsid w:val="00D45D58"/>
    <w:rsid w:val="00D85B18"/>
    <w:rsid w:val="00DA5081"/>
    <w:rsid w:val="00DD063C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59D7"/>
    <w:rsid w:val="00EE4566"/>
    <w:rsid w:val="00EE7128"/>
    <w:rsid w:val="00EF4AE3"/>
    <w:rsid w:val="00F06A80"/>
    <w:rsid w:val="00F12D01"/>
    <w:rsid w:val="00F82367"/>
    <w:rsid w:val="00FA1EB0"/>
    <w:rsid w:val="00FA286E"/>
    <w:rsid w:val="00FA3D42"/>
    <w:rsid w:val="00FE7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2EB2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BodyText"/>
    <w:next w:val="BodyText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AB583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3</Pages>
  <Words>873</Words>
  <Characters>4982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33</cp:revision>
  <dcterms:created xsi:type="dcterms:W3CDTF">2024-06-26T11:31:00Z</dcterms:created>
  <dcterms:modified xsi:type="dcterms:W3CDTF">2024-08-08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